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คำสรรพนาม</w:t>
      </w:r>
      <w:r>
        <w:t xml:space="preserve"> </w:t>
      </w:r>
      <w:r>
        <w:t xml:space="preserve">5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ในชั่วโมงภาษาไทยวันนี้นะคะ เรียนกับคุณครูนิสาชล รุ่งเนย เช่นเดิมนะคะ นักเรียนคะ นักเรียนได้กลับไปทบทวนความรูในเรื่องที่คุณครูสอนนะคะ ได้กลับไปทบทวนบ้างไหม ยิ้มนะคะ ครูคิดว่าต้องมีนักเรียนนะคะ กลับไปทบทวนความเดิมที่คุณครูสอนนะคะ ถ้านักเรียนกลับไปทบทวนความรู้เดิมที่คุณครูสอนนี่จะทำให้นักเรียนเข้าใจเนื้อหาหรือเนื้อเรื่องที่คุณครูสอนในเรื่องนั้น ๆ นะคะ เมื่อชั่วฌมงที่แล้วคร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คำนามใช่ไหมคะ คำนาม ชนิดของคำไทยชนิดที่ 1 คือ คำนามใช่ไหมลูฏ คำนามคืออะไรเอ่ย</w:t>
      </w:r>
    </w:p>
    <w:p>
      <w:pPr>
        <w:pStyle w:val="BodyText"/>
      </w:pPr>
      <w:r>
        <w:t xml:space="preserve">(นักเรียน) เรียเรียกคน สัตว์ สิ่งของ สถานที่</w:t>
      </w:r>
    </w:p>
    <w:p>
      <w:pPr>
        <w:pStyle w:val="BodyText"/>
      </w:pPr>
      <w:r>
        <w:t xml:space="preserve">(คุณครูนิสาชล) คำนาม คือ คำที่ใช้เรียกชื่อคน สัตว์ สิ่งของ สถานที่ คำนามมีกี่ชนิดลูฏ</w:t>
      </w:r>
    </w:p>
    <w:p>
      <w:pPr>
        <w:pStyle w:val="BodyText"/>
      </w:pPr>
      <w:r>
        <w:t xml:space="preserve">(นักเรียน) 5 ชนิด</w:t>
      </w:r>
    </w:p>
    <w:p>
      <w:pPr>
        <w:pStyle w:val="BodyText"/>
      </w:pPr>
      <w:r>
        <w:t xml:space="preserve">(คุณครูนิสาชล) 5 ชนิด ชนิดที่ 1 คือ</w:t>
      </w:r>
    </w:p>
    <w:p>
      <w:pPr>
        <w:pStyle w:val="BodyText"/>
      </w:pPr>
      <w:r>
        <w:t xml:space="preserve">(นักเรียน) สามานยนาม</w:t>
      </w:r>
    </w:p>
    <w:p>
      <w:pPr>
        <w:pStyle w:val="BodyText"/>
      </w:pPr>
      <w:r>
        <w:t xml:space="preserve">(คุณครูนิสาชล) สามานยนามเป็นอย่างไรเอ่ย เป็นคำนามทั่ว ๆ ไปใช่ไหมคะ มีอะไรบ้าง มีคำว่าอะไรบ้าง คน อะไรนะ โรงเรียน ผลไม้ ผัก รถ คุณครู เด็ก ประเภทที่ 2 ล่ะลูก</w:t>
      </w:r>
    </w:p>
    <w:p>
      <w:pPr>
        <w:pStyle w:val="BodyText"/>
      </w:pPr>
      <w:r>
        <w:t xml:space="preserve">(นักเรียน) วิสามานยนามวิสามานยนามคือ</w:t>
      </w:r>
    </w:p>
    <w:p>
      <w:pPr>
        <w:pStyle w:val="BodyText"/>
      </w:pPr>
      <w:r>
        <w:t xml:space="preserve">(นักเรียน) คำนามที่ชี้เฉพาะ</w:t>
      </w:r>
    </w:p>
    <w:p>
      <w:pPr>
        <w:pStyle w:val="BodyText"/>
      </w:pPr>
      <w:r>
        <w:t xml:space="preserve">(คุณครูนิสาชล) ที่ชี้เฉพาะนะคะ คำไหนที่ที่มีชื่อเรียก นั่นคือคำนามชี้เฉพาะหรือวิสามานยนาม เช่นคำว่า เพื่อนบอกว่าคุณครูนิสาชล รุ่งเนย อันนี้มีชื่อ คือคำนามชี้เฉพาะมีคำว่าอะไรอีก อะไรนะ อะไรลูก อะไรนะคะ ต้มยำกุ้ง แสดงว่าชอบทานแน่เลยนะคะ มีอะไรอีก แล้วถ้าครูบอกต้มยำเฉย ๆ ล่ะ เราก็ไม่รู้ว่าต้มยำอะไร</w:t>
      </w:r>
    </w:p>
    <w:p>
      <w:pPr>
        <w:pStyle w:val="BodyText"/>
      </w:pPr>
      <w:r>
        <w:t xml:space="preserve">(คุณครูนิสาชล) เราก็ไม่รู้แล้วแสดงว่าเป็นคำนามประเภทสามานยนาม ถ้าครูบอกว่าต้มยำกุ้งเป็นคำนามวิสามานยนามนั่นเอง ประเภทที่ 3 ล่ะลูก</w:t>
      </w:r>
    </w:p>
    <w:p>
      <w:pPr>
        <w:pStyle w:val="BodyText"/>
      </w:pPr>
      <w:r>
        <w:t xml:space="preserve">(นักเรียน) ลักษณนาม</w:t>
      </w:r>
    </w:p>
    <w:p>
      <w:pPr>
        <w:pStyle w:val="BodyText"/>
      </w:pPr>
      <w:r>
        <w:t xml:space="preserve">(คุณครูนิสาชล) ลักษณนามนะคะ ลักษณนามเป็นอย่างไรเอ่ย บอกลักษณะของสิ่งของ เช่น ปากกา</w:t>
      </w:r>
    </w:p>
    <w:p>
      <w:pPr>
        <w:pStyle w:val="BodyText"/>
      </w:pPr>
      <w:r>
        <w:t xml:space="preserve">(นักเรียน) 1 ด้าม</w:t>
      </w:r>
    </w:p>
    <w:p>
      <w:pPr>
        <w:pStyle w:val="BodyText"/>
      </w:pPr>
      <w:r>
        <w:t xml:space="preserve">(คุณครูนิสาชล) เป็นด้ามนะคะ ดินสอ 2 แท่งนะคะ เสื้อ</w:t>
      </w:r>
    </w:p>
    <w:p>
      <w:pPr>
        <w:pStyle w:val="BodyText"/>
      </w:pPr>
      <w:r>
        <w:t xml:space="preserve">(นักเรียน) เสื้อ 2 ตัว</w:t>
      </w:r>
    </w:p>
    <w:p>
      <w:pPr>
        <w:pStyle w:val="BodyText"/>
      </w:pPr>
      <w:r>
        <w:t xml:space="preserve">(คุณครูนิสาชล) เสื้อ 1 ตัว 2 ตัว อะไรอีก กระโปรง รองเท้า</w:t>
      </w:r>
    </w:p>
    <w:p>
      <w:pPr>
        <w:pStyle w:val="BodyText"/>
      </w:pPr>
      <w:r>
        <w:t xml:space="preserve">(นักเรียน) รองเท้า 1 คู่</w:t>
      </w:r>
    </w:p>
    <w:p>
      <w:pPr>
        <w:pStyle w:val="BodyText"/>
      </w:pPr>
      <w:r>
        <w:t xml:space="preserve">(คุณครูนิสาชล) แล้วถ้ามีข้างเดียว</w:t>
      </w:r>
    </w:p>
    <w:p>
      <w:pPr>
        <w:pStyle w:val="BodyText"/>
      </w:pPr>
      <w:r>
        <w:t xml:space="preserve">(นักเรียน) 1 ข้าง</w:t>
      </w:r>
    </w:p>
    <w:p>
      <w:pPr>
        <w:pStyle w:val="BodyText"/>
      </w:pPr>
      <w:r>
        <w:t xml:space="preserve">(คุณครูนิสาชล) นี่คือลักษณนาม ต่อไปประเภทคำนามประเภทที่ 4 ล่ะลูก</w:t>
      </w:r>
    </w:p>
    <w:p>
      <w:pPr>
        <w:pStyle w:val="BodyText"/>
      </w:pPr>
      <w:r>
        <w:t xml:space="preserve">(นักเรียน) สมุหนาม</w:t>
      </w:r>
    </w:p>
    <w:p>
      <w:pPr>
        <w:pStyle w:val="BodyText"/>
      </w:pPr>
      <w:r>
        <w:t xml:space="preserve">(คุณครูนิสาชล) สมุหนามเป็นอย่างไรเอ่ย</w:t>
      </w:r>
    </w:p>
    <w:p>
      <w:pPr>
        <w:pStyle w:val="BodyText"/>
      </w:pPr>
      <w:r>
        <w:t xml:space="preserve">(นักเรียน) บอกหมวดหมู่</w:t>
      </w:r>
    </w:p>
    <w:p>
      <w:pPr>
        <w:pStyle w:val="BodyText"/>
      </w:pPr>
      <w:r>
        <w:t xml:space="preserve">(คุณครูนิสาชล) นามที่บอกหมวดหมู่จำนรวมกันเยอะ ๆ ใช่ไหมคะ เช่น</w:t>
      </w:r>
    </w:p>
    <w:p>
      <w:pPr>
        <w:pStyle w:val="BodyText"/>
      </w:pPr>
      <w:r>
        <w:t xml:space="preserve">(นักเรียน) ฝูง ฝูงใช้กับอะไรบ้าง ฝูงปลา ฝูงนก ฝูงวัว มีอะไรอีก กองทหาร เหล่าทหาร มีอะไรอีกลูก เดี๋ยวนะ</w:t>
      </w:r>
    </w:p>
    <w:p>
      <w:pPr>
        <w:pStyle w:val="BodyText"/>
      </w:pPr>
      <w:r>
        <w:t xml:space="preserve">(นักเรียน) คณะครู</w:t>
      </w:r>
    </w:p>
    <w:p>
      <w:pPr>
        <w:pStyle w:val="BodyText"/>
      </w:pPr>
      <w:r>
        <w:t xml:space="preserve">(คุณครูนิสาชล) นี่คือ นี่คืออะไร คำนามประเภทที่ 4 ใช่ไหม คำนามประเภทที่ 4 ประเภทที่ 5 ล่ะลูก</w:t>
      </w:r>
    </w:p>
    <w:p>
      <w:pPr>
        <w:pStyle w:val="BodyText"/>
      </w:pPr>
      <w:r>
        <w:t xml:space="preserve">(นักเรียน) อาการนาม</w:t>
      </w:r>
    </w:p>
    <w:p>
      <w:pPr>
        <w:pStyle w:val="BodyText"/>
      </w:pPr>
      <w:r>
        <w:t xml:space="preserve">(คุณครูนิสาชล) อาการนาม มีอยู่ 2 คำที่ใช้ คือคำว่า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เดี๋ยวเราไปเรียนกันที่ชนิดของคำไทยนะคะ สำหรับวันนี้นะคะ เราจะเรียนกันในเรื่องของคำ…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สรรนามนะคะ รู้จักไหมว่าสรรพนามเป็นอย่างไร วันนี้เราจะมาเรียนกันในเรื่องของคำสรรพนามนะคะ คำสรรพนามเป็นคำชนิดที่ 2 ของคำไทยนะคะ จุดประสงค์ในการเรียนรู้วันนี้นะคะ 1. อธิบายความหมายของคำสรรพนามได้ 2.</w:t>
      </w:r>
    </w:p>
    <w:p>
      <w:pPr>
        <w:pStyle w:val="BodyText"/>
      </w:pPr>
      <w:r>
        <w:t xml:space="preserve">(นักเรียน) อธิบายชนิดของคำสรรพนามได้</w:t>
      </w:r>
    </w:p>
    <w:p>
      <w:pPr>
        <w:pStyle w:val="BodyText"/>
      </w:pPr>
      <w:r>
        <w:t xml:space="preserve">(คุณครูนิสาชล) นักเรียนคิดว่าวันนี้เราจะได้ไหมนะคะ ต่อไปคำถามชวนคิด ถามว่า ถามว่าอะไรลูก</w:t>
      </w:r>
    </w:p>
    <w:p>
      <w:pPr>
        <w:pStyle w:val="BodyText"/>
      </w:pPr>
      <w:r>
        <w:t xml:space="preserve">(นักเรียน) คำสรรพนามคือคำชนิดใด</w:t>
      </w:r>
    </w:p>
    <w:p>
      <w:pPr>
        <w:pStyle w:val="BodyText"/>
      </w:pPr>
      <w:r>
        <w:t xml:space="preserve">(คุณครูนิสาชล) คำสรรพนามคือคำชนิดใด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นักเรียนบอกว่าใช้ผู้พูด</w:t>
      </w:r>
    </w:p>
    <w:p>
      <w:pPr>
        <w:pStyle w:val="BodyText"/>
      </w:pPr>
      <w:r>
        <w:t xml:space="preserve">(นักเรียน) ผู้ฟัง</w:t>
      </w:r>
    </w:p>
    <w:p>
      <w:pPr>
        <w:pStyle w:val="BodyText"/>
      </w:pPr>
      <w:r>
        <w:t xml:space="preserve">(คุณครูนิสาชล) และผู้ที่ถูกกล่าวถึงนะคะ อันนั้นอาจจะเป็นชนิดของคำนามก็ได้ใช่ไหมคะ เดี๋ยวเรามาดูกันนะคะ ทีนี้เป็นกิจกรรมกลุ่มก่อนที่เราจะเรียนกันนะคะ กิจกรรมกลุ่มวันนี้นะคะ ให้นักเรียนช่วยกันรวบรวมนะคะ คำที่ใช้เรียกตัวแทนบุคคลให้ได้มากที่สุด ให้นักเรียนเขียนใส่กระดานไวท์บอร์ด White เขียนเลยนะคะ ให้นักเรียนนะคะ ช่วยกันรวบรวมคำให้ได้มากที่สุด เดี๋ยวให้นักเรียนบอกด้วยนะว่าคำแต่ละคำใช้เรียกแทนใคร นะคะ รวบรวมให้ได้มากที่สุด 9 8 7 6 5, 4, 3, 2 1 หมดเวลา จับหู เอามือจับหูเร็ว นักเรียนจับหูไว้ มือจับหูนะคะ เงียบด้วย เงียบเสียงด้วย คุยกันเก่งนะคะ ไม่เอา เดี๋ยวครูให้นักเรียนนะคะ กลุ่มที่ 1 เอากลุ่มที่ 1 นะคะ มา ออกมาใครนำเสนอเร็ว มีคำว่าอะไรบ้าง ไหนใครนำเสนอ ออกมาตรงนี้ ตรงนี้นะคะ นักเรียนดูนะคะ ดูของเพื่อน ดูของเพื่อนนะคะ ดูของเพื่อนนะ เพื่อนนะคะ ช่วยกันรวบรวมคำสรรพนามว่ามีคำว่าอะไรบ้างนะคะ คำที่ 1 คำว่า</w:t>
      </w:r>
    </w:p>
    <w:p>
      <w:pPr>
        <w:pStyle w:val="BodyText"/>
      </w:pPr>
      <w:r>
        <w:t xml:space="preserve">(นักเรียน) เธอ</w:t>
      </w:r>
    </w:p>
    <w:p>
      <w:pPr>
        <w:pStyle w:val="BodyText"/>
      </w:pPr>
      <w:r>
        <w:t xml:space="preserve">(คุณครูนิสาชล) เธอ</w:t>
      </w:r>
    </w:p>
    <w:p>
      <w:pPr>
        <w:pStyle w:val="BodyText"/>
      </w:pPr>
      <w:r>
        <w:t xml:space="preserve">(นักเรียน) ฉัน</w:t>
      </w:r>
    </w:p>
    <w:p>
      <w:pPr>
        <w:pStyle w:val="BodyText"/>
      </w:pPr>
      <w:r>
        <w:t xml:space="preserve">(คุณครูนิสาชล) ฉัน</w:t>
      </w:r>
    </w:p>
    <w:p>
      <w:pPr>
        <w:pStyle w:val="BodyText"/>
      </w:pPr>
      <w:r>
        <w:t xml:space="preserve">(นักเรียนหญิง) ผม</w:t>
      </w:r>
    </w:p>
    <w:p>
      <w:pPr>
        <w:pStyle w:val="BodyText"/>
      </w:pPr>
      <w:r>
        <w:t xml:space="preserve">(คุณครูนิสาชล) ผม ผม</w:t>
      </w:r>
    </w:p>
    <w:p>
      <w:pPr>
        <w:pStyle w:val="BodyText"/>
      </w:pPr>
      <w:r>
        <w:t xml:space="preserve">(นักเรียนหญิง) นาย เขา</w:t>
      </w:r>
    </w:p>
    <w:p>
      <w:pPr>
        <w:pStyle w:val="BodyText"/>
      </w:pPr>
      <w:r>
        <w:t xml:space="preserve">(คุณครูนิสาชล) เขา</w:t>
      </w:r>
    </w:p>
    <w:p>
      <w:pPr>
        <w:pStyle w:val="BodyText"/>
      </w:pPr>
      <w:r>
        <w:t xml:space="preserve">(นักเรียนหญิง) ท่าน กระผม คุณ ดิฉัน, กระหม่อม, ข้าพเจ้า, โยม,</w:t>
      </w:r>
    </w:p>
    <w:p>
      <w:pPr>
        <w:pStyle w:val="BodyText"/>
      </w:pPr>
      <w:r>
        <w:t xml:space="preserve">(คุณครูนิสาชล) ทีนี้คุณครูจะถามนะคะ ว่าคำแต่ละคำใช้เรียกใครนะคะ เช่น 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คำว่า "เรา ใช้แทนใคร</w:t>
      </w:r>
    </w:p>
    <w:p>
      <w:pPr>
        <w:pStyle w:val="BodyText"/>
      </w:pPr>
      <w:r>
        <w:t xml:space="preserve">(นักเรียนหญิง) ใช้แทนตัวเราค่ะ</w:t>
      </w:r>
    </w:p>
    <w:p>
      <w:pPr>
        <w:pStyle w:val="BodyText"/>
      </w:pPr>
      <w:r>
        <w:t xml:space="preserve">(คุณครูนิสาชล) ใช้แทนตัวเราหรือผู้พูดนะคะ ต่อไป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</w:p>
    <w:p>
      <w:pPr>
        <w:pStyle w:val="BodyText"/>
      </w:pPr>
      <w:r>
        <w:t xml:space="preserve">(นักเรียนหญิง) แทนผู้ที่กล่าวถึงค่ะ</w:t>
      </w:r>
    </w:p>
    <w:p>
      <w:pPr>
        <w:pStyle w:val="BodyText"/>
      </w:pPr>
      <w:r>
        <w:t xml:space="preserve">(คุณครูนิสาชล) นักเรียนจะสังเกตให้ดีนะ บางคำใช้ผู้ฟังกับผู้กล่าวถึงก็ได้นะคะ ได้ทั้ง 2 อย่างนะคะ ต่อไปอย่างเช่น คำว่ากระผมล่ะ</w:t>
      </w:r>
    </w:p>
    <w:p>
      <w:pPr>
        <w:pStyle w:val="BodyText"/>
      </w:pPr>
      <w:r>
        <w:t xml:space="preserve">(นักเรียนหญิง) ใช้แทนตัวผู้พูดค่ะ</w:t>
      </w:r>
    </w:p>
    <w:p>
      <w:pPr>
        <w:pStyle w:val="BodyText"/>
      </w:pPr>
      <w:r>
        <w:t xml:space="preserve">(คุณครูนิสาชล) ใช้แทนตัวผู้พูดนะคะ ปรบมือให้เพื่อนหน่อย</w:t>
      </w:r>
    </w:p>
    <w:p>
      <w:pPr>
        <w:pStyle w:val="BodyText"/>
      </w:pPr>
      <w:r>
        <w:t xml:space="preserve">[เสียงปรบมือ] ต่อไปครูอยากเห็นกลุ่มที่ 2 นะคะ มาดูกลุ่มที่ 2 กันบ้าง ใครนำเสนอออกมาเร็ว ยืนนะคะ หนูได้คำว่าอะไรบ้าง</w:t>
      </w:r>
    </w:p>
    <w:p>
      <w:pPr>
        <w:pStyle w:val="BodyText"/>
      </w:pPr>
      <w:r>
        <w:t xml:space="preserve">(นักเรียนหญิง) เขา เธอ ฉัน, เธอ, คุณ, กระผม, ผม, มัน, อาตมา, นาย แก แล้วก็โยมค่ะ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เห็นไหมคะ 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ใช้แทนใคร</w:t>
      </w:r>
    </w:p>
    <w:p>
      <w:pPr>
        <w:pStyle w:val="BodyText"/>
      </w:pPr>
      <w:r>
        <w:t xml:space="preserve">(นักเรียนหญิง) ผู้ฟัง</w:t>
      </w:r>
    </w:p>
    <w:p>
      <w:pPr>
        <w:pStyle w:val="BodyText"/>
      </w:pPr>
      <w:r>
        <w:t xml:space="preserve">(คุณครูนิสาชล) ผู้ฟังหรือใครล่ะ หรือ… ใช้แทนใครลูก เราคุยกับเพื่อน เราเรียกเพื่อนว่า… เราเรียกเพื่อนว่านายนะคะ คือคนที่เราคุยด้วยใช่ไหมนะคะ ต่อไปคำว่า…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ผู้ฟังและผู้ที่เรากล่าวถึงค่ะ</w:t>
      </w:r>
    </w:p>
    <w:p>
      <w:pPr>
        <w:pStyle w:val="BodyText"/>
      </w:pPr>
      <w:r>
        <w:t xml:space="preserve">(คุณครูนิสาชล) ปรบมือให้เพื่อนด้วยนะคะ</w:t>
      </w:r>
    </w:p>
    <w:p>
      <w:pPr>
        <w:pStyle w:val="BodyText"/>
      </w:pPr>
      <w:r>
        <w:t xml:space="preserve">[เสียงปรบมือ] นะคะ นี่คือลักษณะของคำอะไรน่ะ คำอะไรน่ะ</w:t>
      </w:r>
    </w:p>
    <w:p>
      <w:pPr>
        <w:pStyle w:val="BodyText"/>
      </w:pPr>
      <w:r>
        <w:t xml:space="preserve">(นักเรียน) คำสรรพนาม</w:t>
      </w:r>
    </w:p>
    <w:p>
      <w:pPr>
        <w:pStyle w:val="BodyText"/>
      </w:pPr>
      <w:r>
        <w:t xml:space="preserve">(คุณครูนิสาชล) คำสรรพนาม แต่ที่นักเรียนยกตัวอย่างมานี้เป็นสรรพนามประเภทไหน เป็นสรรพนามประเภทไทย เรียกแทนบุคคลหรือเรียกอีกอย่างว่าสรรพนามบุรุษสรรพนามนั่นเองนะคะ ทีนี้เรามาศึกษาใบความรู้เรื่องคำสรรพนามนะคะ เดี๋ยวมให้คุณครูวิชุดานะคะ แจกใบความรู้ให้กับนักเรียนนะคะ ให้นักเรียนนะคะ ศึกษาใบความรู้ด้วยตนเอง 2 นาที อ่านทำความเข้าใจด้วยตัวเองก่อนนะคะ นักเรียนอย่าคุยกันนะคะ ให้นักเรียนศึกษาใบควาด้วยตัวเองนะคะ แล้วเดี๋ยวเราจะมาศึกษาใบความรู้ไปพร้อม ๆ กันอีก ให้เวลา 2 นาทีในการศึกษาใบความรู้ด้วยตัวเองนะคะ ดูนะคะ ว่าสรรพนามมีทั้งหมดกี่ชนิดนะคะ สรรพนามคืออะไรมีการใช้อย่างไรนะคะ คำใดบ้างที่เป็นคำสรรพนามนะคะ นักเรียนปลายทางด้วยนะคะ นักเรียนปลายทางศึกษาไปพร้อม ๆ กับนักเรียนที่อยู่ต้นทางเลยนะคะ และเดี๋ยวเราจะมาศึกษาไปพร้อม ๆ กัน ถ้านักเรียนศึกษาใบความรู้เรียบร้อยแล้ว ให้นักเรียนหันหน้ามาหาคุณครูนะคะ แล้วศึกษาใบความรู้ไปพร้อม ๆ กันอีก 1 รอบ เพื่อความเข้าใจ เรียบร้อยหรือยังเอ่ย นักเรียนเรียบร้อยไหมคะ หันหน้ามาหาคุณครูเร็ว หันหน้ามาหาคุณครูนะคะ เดี๋ยวเราจะไปพร้อม ๆ กัน คำสรรพนามคืออะไรนักเรียน</w:t>
      </w:r>
    </w:p>
    <w:p>
      <w:pPr>
        <w:pStyle w:val="BodyText"/>
      </w:pPr>
      <w:r>
        <w:t xml:space="preserve">(นักเรียน) คำที่ใช้เรียกแทนคำนามในประโยคสื่อสาร เราใช้คำสรรพนามเพื่อไม่ใหซ้ำ ๆ</w:t>
      </w:r>
    </w:p>
    <w:p>
      <w:pPr>
        <w:pStyle w:val="BodyText"/>
      </w:pPr>
      <w:r>
        <w:t xml:space="preserve">(คุณครูนิสาชล) สั้น ๆ ง่าย ๆ เลย คำสรรพนาม คือ คำที่ใช้เรียกคำนามนะคะ เพราะว่าเพื่อไม่ต้องกล่าวคำนามนั้นซ้ำ ๆ นะคะ ทีนี้เรามาดูนะคะ คำสรรพนามแบ่งออกได้กี่ชนิดลูก</w:t>
      </w:r>
    </w:p>
    <w:p>
      <w:pPr>
        <w:pStyle w:val="BodyText"/>
      </w:pPr>
      <w:r>
        <w:t xml:space="preserve">(นักเรียน) 6 ชนิด</w:t>
      </w:r>
    </w:p>
    <w:p>
      <w:pPr>
        <w:pStyle w:val="BodyText"/>
      </w:pPr>
      <w:r>
        <w:t xml:space="preserve">(คุณครูนิสาชล) 6 ชนิดนะคะ จำได้ไหมมีอะไรบ้าง จำได้ไหมคะ เฉลยคำตอบนะคะ คำสรรพนามแบ่งออกเป็น 6 ชนิดนั่นเองนะคะ ชนิดที่ 1 คือ</w:t>
      </w:r>
    </w:p>
    <w:p>
      <w:pPr>
        <w:pStyle w:val="BodyText"/>
      </w:pPr>
      <w:r>
        <w:t xml:space="preserve">(นักเรียน) บุรุษสรรพนานะคะ คำสรรพนามประเภทที่ 1 นั่นก็คือบุรุษสรรพนามนะคะ บุรุษสรรพนามเป็นคำที่ใช้แทนบุคคล ซึ่งกล่าวถึงใครบ้าง</w:t>
      </w:r>
    </w:p>
    <w:p>
      <w:pPr>
        <w:pStyle w:val="BodyText"/>
      </w:pPr>
      <w:r>
        <w:t xml:space="preserve">(นักเรียน) ผู้พูด ผู้ฟัง และผู้ถูกกล่าวถึง</w:t>
      </w:r>
    </w:p>
    <w:p>
      <w:pPr>
        <w:pStyle w:val="BodyText"/>
      </w:pPr>
      <w:r>
        <w:t xml:space="preserve">(คุณครูนิสาชล) ผู้พูดในที่นี้ก็คือตัวเรานะคะ แล้วก็ผู้ฟัง ผู้ฟังก็คือคนที่เราคุยด้วย คนที่ 3 คือใคร</w:t>
      </w:r>
    </w:p>
    <w:p>
      <w:pPr>
        <w:pStyle w:val="BodyText"/>
      </w:pPr>
      <w:r>
        <w:t xml:space="preserve">(นักเรียน) ผู้ที่เรากล่าวถึง</w:t>
      </w:r>
    </w:p>
    <w:p>
      <w:pPr>
        <w:pStyle w:val="BodyText"/>
      </w:pPr>
      <w:r>
        <w:t xml:space="preserve">(คุณครูนิสาชล) นั่นเองนะคะ 1. คือ สรรพนามที่ 1 นะคะ สรรพนามบุรุษที่ 1 กล่าวถึงผู้พูดมีคำว่าอะไรบ้าง กู, ตู, ฉัน, ผม, กระผม ดิฉัะ</w:t>
      </w:r>
    </w:p>
    <w:p>
      <w:pPr>
        <w:pStyle w:val="BodyText"/>
      </w:pPr>
      <w:r>
        <w:t xml:space="preserve">(นักเรียน) เรา ข้าพเจ้า อาตมา นี่คือคำที่ใช้เรียก ใช้พูดถึงผู้พูดแทนผู้พูดนะคะ ต่อไปบุรุษที่ 2 นะคะ</w:t>
      </w:r>
    </w:p>
    <w:p>
      <w:pPr>
        <w:pStyle w:val="BodyText"/>
      </w:pPr>
      <w:r>
        <w:t xml:space="preserve">(คุณครูนิสาชล) ใช้แทนผู้ฟังนั่นเอง มีคำว่า…</w:t>
      </w:r>
    </w:p>
    <w:p>
      <w:pPr>
        <w:pStyle w:val="BodyText"/>
      </w:pPr>
      <w:r>
        <w:t xml:space="preserve">(นักเรียน) มึง สู เธอ คุณ ท่าน ท่าน ใต้เท้า ใต้ฝ่าละออกธุลีฝ่าพระบาท เจ้า</w:t>
      </w:r>
    </w:p>
    <w:p>
      <w:pPr>
        <w:pStyle w:val="BodyText"/>
      </w:pPr>
      <w:r>
        <w:t xml:space="preserve">(คุณครูนิสาชล) นะคะ นี่คือสรรพนามบุรุษที่ 2 นะคะ ใช้แทนผู้ฟังนะคะ ก็คือผู้ที่เราคุยด้วยนะคะ ต่อไปบุรุษที่ 3 นั่นเอง สรรพนามบุรุษที่ 3 นั่นก็คือใช้แทนผู้ที่เรากล่าวถึงนะคะ มีคำว่าอะไรบ้าง</w:t>
      </w:r>
    </w:p>
    <w:p>
      <w:pPr>
        <w:pStyle w:val="BodyText"/>
      </w:pPr>
      <w:r>
        <w:t xml:space="preserve">(นักเรียน) เขา ท่าน มัน พระองค์และมีอีกหลายคำด้วยนะคะ นี่คือสรรพนามประเภทที่ 1 สรรพนามประเภทที่ 1 คือ บุรุษสรรพนาม</w:t>
      </w:r>
    </w:p>
    <w:p>
      <w:pPr>
        <w:pStyle w:val="BodyText"/>
      </w:pPr>
      <w:r>
        <w:t xml:space="preserve">(นักเรียน 3</w:t>
      </w:r>
    </w:p>
    <w:p>
      <w:pPr>
        <w:pStyle w:val="BodyText"/>
      </w:pPr>
      <w:r>
        <w:t xml:space="preserve">(คุณครูนิสาชล) 3 ประเภท แบ่งเป็นสรรพนามบุรุษที่ 1 สรรพนามบุรุษที่ 2 และ 3</w:t>
      </w:r>
    </w:p>
    <w:p>
      <w:pPr>
        <w:pStyle w:val="BodyText"/>
      </w:pPr>
      <w:r>
        <w:t xml:space="preserve">(คุณครูนิสาชล) นะคะ ดูให้ดีนะคะ เดี๋ยวเราจะทำกิรรกรมต่อไปประเภทที่ 2</w:t>
      </w:r>
    </w:p>
    <w:p>
      <w:pPr>
        <w:pStyle w:val="BodyText"/>
      </w:pPr>
      <w:r>
        <w:t xml:space="preserve">(นักเรียน) ประพันธสรรพนาม ประเภทที่ 2 นั่นก็คือประพันธสรรพนามเป็นอย่างไร ประโยค</w:t>
      </w:r>
    </w:p>
    <w:p>
      <w:pPr>
        <w:pStyle w:val="BodyText"/>
      </w:pPr>
      <w:r>
        <w:t xml:space="preserve">(คุณครูนิสาชล) เป็นสรรพนามที่เชื่อมประโยคนั่นเองนะคะ ทำหน้าที่แทนคำนามหรือสรรพนามที่อยู่ข้างหน้า ได้แก่ คำว่า</w:t>
      </w:r>
    </w:p>
    <w:p>
      <w:pPr>
        <w:pStyle w:val="BodyText"/>
      </w:pPr>
      <w:r>
        <w:t xml:space="preserve">(นักเรียน) ที่</w:t>
      </w:r>
    </w:p>
    <w:p>
      <w:pPr>
        <w:pStyle w:val="BodyText"/>
      </w:pPr>
      <w:r>
        <w:t xml:space="preserve">(คุณครูนิสาชล) ซึ่ง อัน ผู้ จำง่าย ๆ เลยนะคะ ประพันธสรรพนามนี่เป็นคำที่ใช้เชื่อมประโยคนะคะ คำที่ใช้เชื่อมประโยคนะคะ เช่น คำว่า ที่ ซึ่ง อัน ผู้ นะคะ คนที่เป็นครูนะคะ ต้องมีความอดทนนะคะ เห็นไหมคะ มีคำว่าอะไรอยู่ ง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เป็นคำเชื่อมที่อยู่ในประโยคนะคะ ต่อไป นายกรัฐมนตรีไปเยี่ยมโรงเรียนที่อยู่ในถิ่นทุรกันดาร เห็นไหมคะ มีคำว่าอะไรอยู่ 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เห็นไหมคะ นี่คือคำที่เป็นประพันธสรรพนาม เชื่อมประโยคนั่นเองนะคะ ต่อไปประเภทที่ 3 คืออะไรลูก</w:t>
      </w:r>
    </w:p>
    <w:p>
      <w:pPr>
        <w:pStyle w:val="BodyText"/>
      </w:pPr>
      <w:r>
        <w:t xml:space="preserve">(นักเรียน) วิภาคสรรพนาม</w:t>
      </w:r>
    </w:p>
    <w:p>
      <w:pPr>
        <w:pStyle w:val="BodyText"/>
      </w:pPr>
      <w:r>
        <w:t xml:space="preserve">(คุณครูนิสาชล) วิภาคสรรพนามเป็นอย่างไรเอ่ย</w:t>
      </w:r>
    </w:p>
    <w:p>
      <w:pPr>
        <w:pStyle w:val="BodyText"/>
      </w:pPr>
      <w:r>
        <w:t xml:space="preserve">(นักเรียน) ใช้ส่วน</w:t>
      </w:r>
    </w:p>
    <w:p>
      <w:pPr>
        <w:pStyle w:val="BodyText"/>
      </w:pPr>
      <w:r>
        <w:t xml:space="preserve">(คุณครูนิสาชล) เป็นสรรพนามที่ใช้แยกส่วนที่อยู่ในประโยคนะคะ เช่น นักเรียนต่างก็ทำการบ้านของตนเองนะคะ นักเรียนลองวิเคราะห์ดูนะ คำว่า ต่าง การบ้านของตนเอง คำว่า</w:t>
      </w:r>
      <w:r>
        <w:t xml:space="preserve"> </w:t>
      </w:r>
      <w:r>
        <w:t xml:space="preserve">“</w:t>
      </w:r>
      <w:r>
        <w:t xml:space="preserve">ต่าง</w:t>
      </w:r>
      <w:r>
        <w:t xml:space="preserve">”</w:t>
      </w:r>
      <w:r>
        <w:t xml:space="preserve"> </w:t>
      </w:r>
      <w:r>
        <w:t xml:space="preserve">แสดงให้เห็นอะไรล่ะ ต่างคนต่างทำใช่ไหม นักเรียนทำของตนเอง เด็ก ๆ บ้างก็หลับ บ้างก็คุยขณะที่ครูสอน เห็นไหมคะ แยกให้เห็นว่าบางคนทำไม หลับ บางคนทำไมคุยนะคะ ต่อไปนะคะ ไม่ว่าผู้หญิงหรือผู้ชายต่างก็มีสิทธิเท่าเทียมกันนะคะ นี่คือลักษณะของคำสรรพนามประเภทที่ 3 นั่นก็คือ วิภาคสรรพนามนั่นเองนะคะ ต่อไปประเภทที่ 4 นักเรียนดูนะคะ คำพรรมนามนะคะ ประเภทที่ 4 นะคะ คำสรรพนามประเภทที่ 4 เรียกว่า…</w:t>
      </w:r>
    </w:p>
    <w:p>
      <w:pPr>
        <w:pStyle w:val="BodyText"/>
      </w:pPr>
      <w:r>
        <w:t xml:space="preserve">(นักเรียน) นิยมสรรพนาม</w:t>
      </w:r>
    </w:p>
    <w:p>
      <w:pPr>
        <w:pStyle w:val="BodyText"/>
      </w:pPr>
      <w:r>
        <w:t xml:space="preserve">(คุณครูนิสาชล) นิยมสรรพนาม นิยมสรรพนามนั่นเอง เป็นคำที่มช้แทนนามชี้เฉพาะเจาะจงนะคะ ชี้เฉพาะเจาะจงไปเลยนะคะ หรือชี้บอกระยะ บอกระยะอะไร ความใกล้ ไกล ว่าอะรไบ้าง นี่ นี้ นั่น นั้น โน่น โน้น อย่างนี้ อย่างนี้</w:t>
      </w:r>
    </w:p>
    <w:p>
      <w:pPr>
        <w:pStyle w:val="BodyText"/>
      </w:pPr>
      <w:r>
        <w:t xml:space="preserve">(นักเรียน) อย่างนั้น เช่นนั้น</w:t>
      </w:r>
    </w:p>
    <w:p>
      <w:pPr>
        <w:pStyle w:val="BodyText"/>
      </w:pPr>
      <w:r>
        <w:t xml:space="preserve">(คุณครูนิสาชล) นะคะ ประโยคที่ 1 บอกว่านี่คือ</w:t>
      </w:r>
    </w:p>
    <w:p>
      <w:pPr>
        <w:pStyle w:val="BodyText"/>
      </w:pPr>
      <w:r>
        <w:t xml:space="preserve">(นักเรียน) ความสำเร็จของพวกเราทุกคน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 นี้เป็นข้อคิดที่ดีมาก ข้อคิดที่ดีมาก</w:t>
      </w:r>
    </w:p>
    <w:p>
      <w:pPr>
        <w:pStyle w:val="BodyText"/>
      </w:pPr>
      <w:r>
        <w:t xml:space="preserve">(คุณครูนิสาชล) ประโยคที่ 3 บอกว่า</w:t>
      </w:r>
    </w:p>
    <w:p>
      <w:pPr>
        <w:pStyle w:val="BodyText"/>
      </w:pPr>
      <w:r>
        <w:t xml:space="preserve">(นักเรียน) นั่นเป็นเรื่องของคุณ ไม่เกี่ยวกับผม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นั้นเป็นมติของคณะกรรมการ</w:t>
      </w:r>
    </w:p>
    <w:p>
      <w:pPr>
        <w:pStyle w:val="BodyText"/>
      </w:pPr>
      <w:r>
        <w:t xml:space="preserve">(คุณครูนิสาชล) นะคะ สุดท้ายบอกว่าประโยคนี้</w:t>
      </w:r>
    </w:p>
    <w:p>
      <w:pPr>
        <w:pStyle w:val="BodyText"/>
      </w:pPr>
      <w:r>
        <w:t xml:space="preserve">(นักเรียน) ทุกคงจงไปรวบตัวที่นั่น</w:t>
      </w:r>
    </w:p>
    <w:p>
      <w:pPr>
        <w:pStyle w:val="BodyText"/>
      </w:pPr>
      <w:r>
        <w:t xml:space="preserve">(คุณครูนิสาชล) ต่อไป ชี้เฉพาะเจาะจงไปแล้วใช่ไหมคะ ต่อไปเป็นสรรพนามทั่ว ๆ ไปนะคะ อนิยมสรรพนาม สรรพนามนะคะ ไม่อ่านว่าอนิยมนะ อ่านว่าอะไรลูก</w:t>
      </w:r>
    </w:p>
    <w:p>
      <w:pPr>
        <w:pStyle w:val="BodyText"/>
      </w:pPr>
      <w:r>
        <w:t xml:space="preserve">(นักเรียน) อนิยมสรรพนาม สรรพนามนะคะ เป็นสรรพนามที่ใช้แทนนามทั่ว ๆ ไป อนิยมสรรนาม ลักษะเป็นคำถาแต่ไม่ต้องการคำตอบนะคะ อนิยมสรรพนามนี่มีลักษณะที่เป็นประโยคเหมือนคำถามนะนักเรียน เขาไม่ต้องการอะไรลูก ไม่ต้องการคำตอบนะ เช่น ใครจะไปเที่ยวก็ไปได้ถูกไหมคะ ฉันไม่ทราบว่าอะไรเป็นอะไรแล้วเห็นไหมคะ ใด ๆ ในโลกล้วนอนิจจัง อะไร ๆ ฉันก็กินได้ ผู้ใดพากเพียรวันนี้ สบายวันหลังนะคะ นะ อนิยมสรรพนามจะมีคำว่า อะไรใคร อะไร ไหน ผู้ใด ใคร ๆ อะไร ๆ ไหน ๆ ใด ๆ นะคะ อนิยมสรรพนาม มีลักษณะเป็นประโยคคำถามแต่ไม่ต้องการ</w:t>
      </w:r>
    </w:p>
    <w:p>
      <w:pPr>
        <w:pStyle w:val="BodyText"/>
      </w:pPr>
      <w:r>
        <w:t xml:space="preserve">(นักเรียน) คำตอบ</w:t>
      </w:r>
    </w:p>
    <w:p>
      <w:pPr>
        <w:pStyle w:val="BodyText"/>
      </w:pPr>
      <w:r>
        <w:t xml:space="preserve">(คุณครูนิสาชล) ไม่ต้องการคำตอบนะคะ ต่อไป อ่านว่าอะไร อ่านว่าอะไร ปฤจฉาปฤจ… อ่านว่า ปฤจฉาแปลว่าคำถามนะ ปฤจฉานะคะ แสดงว่าเป็นคำถามเลยนะคะ ปฤจฉาสรรพนามเป็นสรรพนามที่ใช้แทนนามที่เป็นคำถามะนคะ มีคำว่าอะไรบ้าง</w:t>
      </w:r>
    </w:p>
    <w:p>
      <w:pPr>
        <w:pStyle w:val="BodyText"/>
      </w:pPr>
      <w:r>
        <w:t xml:space="preserve">(นักเรียน) ใคร อะไร</w:t>
      </w:r>
    </w:p>
    <w:p>
      <w:pPr>
        <w:pStyle w:val="BodyText"/>
      </w:pPr>
      <w:r>
        <w:t xml:space="preserve">(คุณครูนิสาชล) ใคร อะไร ผู้ใด ไหน นะคะ ประโยคที่ 1 บอกว่าใครจะไปเที่ยวเชียงใหม่บ้าง นะคะ ครูถามว่าใครจะไปทานข้าวบ้าง เป็นปฤฉาสรรพนาม นะคะ 2. 2. ถามว่า ประโยคที่ 2 ลูก ประโยคที่ 2 ลูก</w:t>
      </w:r>
    </w:p>
    <w:p>
      <w:pPr>
        <w:pStyle w:val="BodyText"/>
      </w:pPr>
      <w:r>
        <w:t xml:space="preserve">(นักเรียน) อะไรอยู่ในห้อง</w:t>
      </w:r>
    </w:p>
    <w:p>
      <w:pPr>
        <w:pStyle w:val="BodyText"/>
      </w:pPr>
      <w:r>
        <w:t xml:space="preserve">(คุณครูนิสาชล) อะไรอยู่ในห้องเห็นไหมลูก ต่อไปประโยคที่ 3 บอกว่า</w:t>
      </w:r>
    </w:p>
    <w:p>
      <w:pPr>
        <w:pStyle w:val="BodyText"/>
      </w:pPr>
      <w:r>
        <w:t xml:space="preserve">(นักเรียน) ผู้ใดผู้ใดมาบังอาจกระตุกหนวดเสือ เห็นไหมคะ ไหนแมวตัวใหม่ของเธอ เห็นไหมคะ ถ้าเป็นปฤจฉาสรรพนามที่อยู่ในรูปของประโยคจะมี… เป็นรูปคำถามต้องการคำตอบไหม แล้วอะไรไม่ต้องการคำตอบ อะไรไม่ต้องการคำตอบ อนิยมสรรพนามนั่นเองนะคะ ต่อไปเรามาดูหน้าที่ของคำสรรพนามกันบ้าง หน้าที่ของคำสรรพนาม 1. ทำอะไรเอ่ย</w:t>
      </w:r>
    </w:p>
    <w:p>
      <w:pPr>
        <w:pStyle w:val="BodyText"/>
      </w:pPr>
      <w:r>
        <w:t xml:space="preserve">(นักเรียน) ใช้เป็นประธานของประโยค</w:t>
      </w:r>
    </w:p>
    <w:p>
      <w:pPr>
        <w:pStyle w:val="BodyText"/>
      </w:pPr>
      <w:r>
        <w:t xml:space="preserve">(คุณครูนิสาชล) ใช้เป็นประธานของประโนคจำให้ดีนะ หน้าที่สำคัญของสรรพนาม</w:t>
      </w:r>
    </w:p>
    <w:p>
      <w:pPr>
        <w:pStyle w:val="BodyText"/>
      </w:pPr>
      <w:r>
        <w:t xml:space="preserve">(นักเรียน) ใช้เป็นประธานของประโยค</w:t>
      </w:r>
    </w:p>
    <w:p>
      <w:pPr>
        <w:pStyle w:val="BodyText"/>
      </w:pPr>
      <w:r>
        <w:t xml:space="preserve">(คุณครูนิสาชล) เช่น เขา อะไรนะ อ่านพร้อม ๆ กัน 1 2 3</w:t>
      </w:r>
    </w:p>
    <w:p>
      <w:pPr>
        <w:pStyle w:val="BodyText"/>
      </w:pPr>
      <w:r>
        <w:t xml:space="preserve">(นักเรียน) เขาเตรียมตัวสอบไล่</w:t>
      </w:r>
    </w:p>
    <w:p>
      <w:pPr>
        <w:pStyle w:val="BodyText"/>
      </w:pPr>
      <w:r>
        <w:t xml:space="preserve">(คุณครูนิสาชล) ประโยคที่ 2</w:t>
      </w:r>
    </w:p>
    <w:p>
      <w:pPr>
        <w:pStyle w:val="BodyText"/>
      </w:pPr>
      <w:r>
        <w:t xml:space="preserve">(นักเรียน) ใครไม่มีบัตรไม่มีสิทธิ์</w:t>
      </w:r>
    </w:p>
    <w:p>
      <w:pPr>
        <w:pStyle w:val="BodyText"/>
      </w:pPr>
      <w:r>
        <w:t xml:space="preserve">(คุณครูนิสาชล) นะคะ ประโยคที่ 2 ทำหน้าที่อะไร</w:t>
      </w:r>
    </w:p>
    <w:p>
      <w:pPr>
        <w:pStyle w:val="BodyText"/>
      </w:pPr>
      <w:r>
        <w:t xml:space="preserve">(นักเรียน) เป็นกรรมของประโยค</w:t>
      </w:r>
    </w:p>
    <w:p>
      <w:pPr>
        <w:pStyle w:val="BodyText"/>
      </w:pPr>
      <w:r>
        <w:t xml:space="preserve">(คุณครูนิสาชล) ใช้เป็นกรรมของประโยค ของประโยคนั่นเอง เช่น…</w:t>
      </w:r>
    </w:p>
    <w:p>
      <w:pPr>
        <w:pStyle w:val="BodyText"/>
      </w:pPr>
      <w:r>
        <w:t xml:space="preserve">(นักเรียน) ชั่วโมงนี้นักเรียนจะทำอะไร ๆ ก็ทำไปเถิด</w:t>
      </w:r>
    </w:p>
    <w:p>
      <w:pPr>
        <w:pStyle w:val="BodyText"/>
      </w:pPr>
      <w:r>
        <w:t xml:space="preserve">(คุณครูนิสาชล) ประโยชน์ที่ 2 บอกว่า</w:t>
      </w:r>
    </w:p>
    <w:p>
      <w:pPr>
        <w:pStyle w:val="BodyText"/>
      </w:pPr>
      <w:r>
        <w:t xml:space="preserve">(นักเรียน) คุณครูดุพวกเรา</w:t>
      </w:r>
    </w:p>
    <w:p>
      <w:pPr>
        <w:pStyle w:val="BodyText"/>
      </w:pPr>
      <w:r>
        <w:t xml:space="preserve">(คุณครูนิสาชล) คุณครูดุพวกเรานะคะ อันนี้คือหน้าที่ของคำสรรพนาม หน้าที่ที่ 1 คือ</w:t>
      </w:r>
    </w:p>
    <w:p>
      <w:pPr>
        <w:pStyle w:val="BodyText"/>
      </w:pPr>
      <w:r>
        <w:t xml:space="preserve">(นักเรียน) ประธานของประโ</w:t>
      </w:r>
    </w:p>
    <w:p>
      <w:pPr>
        <w:pStyle w:val="BodyText"/>
      </w:pPr>
      <w:r>
        <w:t xml:space="preserve">(นักเรียน) ประโยค ของประโยค</w:t>
      </w:r>
    </w:p>
    <w:p>
      <w:pPr>
        <w:pStyle w:val="BodyText"/>
      </w:pPr>
      <w:r>
        <w:t xml:space="preserve">(คุณครูนิสาชล) นะคะ ต่อไป 3. ฉันทำอะไร ใช้เป็นผู้รับใช้ของประธานนะคะ 4. เป็นอะไร ทำหน้าที่อะไร</w:t>
      </w:r>
    </w:p>
    <w:p>
      <w:pPr>
        <w:pStyle w:val="BodyText"/>
      </w:pPr>
      <w:r>
        <w:t xml:space="preserve">(นักเรียน) ใช้เป็นส่วนเติมเต็ม</w:t>
      </w:r>
    </w:p>
    <w:p>
      <w:pPr>
        <w:pStyle w:val="BodyText"/>
      </w:pPr>
      <w:r>
        <w:t xml:space="preserve">(คุณครูนิสาชล) ใช้เป็นส่วนเติมเต็ม เช่น คุณเป็นใคร นะคะ หัวหน้าห้องคนใหม่คือใคร หัวหน้าห้องคนใหม่คือใครนะคะ ต่อไป 5 ใช้เชื่อมประโยคนะคะ 6.</w:t>
      </w:r>
    </w:p>
    <w:p>
      <w:pPr>
        <w:pStyle w:val="BodyText"/>
      </w:pPr>
      <w:r>
        <w:t xml:space="preserve">(นักเรียน) ใช้ขยายนามเพื่อเน้นความรู้สึก</w:t>
      </w:r>
    </w:p>
    <w:p>
      <w:pPr>
        <w:pStyle w:val="BodyText"/>
      </w:pPr>
      <w:r>
        <w:t xml:space="preserve">(คุณครูนิสาชล) ใช้ขยายนามที่ทำหน้าที่เป็นประธานหรือกรรมของประโยคเพื่อเน้นความรู้สึก เช่น คุณครู ท่าน เห็นไหมคะ คำว่า ท่านมาขยายอะไรน่ะ บอกว่าตักเตือนเราให้พากเพียร ให้เราตั้งใจอยู่เสมอนะคะ ต่อไป เจ้าตินติน เจ้าตินตินเป็นชื่อของอะไรลูก</w:t>
      </w:r>
    </w:p>
    <w:p>
      <w:pPr>
        <w:pStyle w:val="BodyText"/>
      </w:pPr>
      <w:r>
        <w:t xml:space="preserve">(นักเรียน) หมา</w:t>
      </w:r>
    </w:p>
    <w:p>
      <w:pPr>
        <w:pStyle w:val="BodyText"/>
      </w:pPr>
      <w:r>
        <w:t xml:space="preserve">(คุณครูนิสาชล) เป็นชื่อของสุนัข เจ้าตินตินชอบทำไมลูก</w:t>
      </w:r>
    </w:p>
    <w:p>
      <w:pPr>
        <w:pStyle w:val="BodyText"/>
      </w:pPr>
      <w:r>
        <w:t xml:space="preserve">(นักเรียน) ชอบกระโดน</w:t>
      </w:r>
    </w:p>
    <w:p>
      <w:pPr>
        <w:pStyle w:val="BodyText"/>
      </w:pPr>
      <w:r>
        <w:t xml:space="preserve">(คุณครูนิสาชล) เจ้าติน ๆ ไม่ใส่คำนี้ได้ไหม</w:t>
      </w:r>
    </w:p>
    <w:p>
      <w:pPr>
        <w:pStyle w:val="BodyText"/>
      </w:pPr>
      <w:r>
        <w:t xml:space="preserve">(นักเรียน) ก็ได้</w:t>
      </w:r>
    </w:p>
    <w:p>
      <w:pPr>
        <w:pStyle w:val="BodyText"/>
      </w:pPr>
      <w:r>
        <w:t xml:space="preserve">(คุณครูนิสาชล) ได้ใช่ไหมคะ แต่อันนี้มันเป็นอะไรลูก</w:t>
      </w:r>
    </w:p>
    <w:p>
      <w:pPr>
        <w:pStyle w:val="BodyText"/>
      </w:pPr>
      <w:r>
        <w:t xml:space="preserve">(นักเรียน) ขยาย</w:t>
      </w:r>
    </w:p>
    <w:p>
      <w:pPr>
        <w:pStyle w:val="BodyText"/>
      </w:pPr>
      <w:r>
        <w:t xml:space="preserve">(คุณครูนิสาชล) เป็นส่วนเติมเต็มหรือขยายนะคะ เจ้าตินตินมันกระโดดเข้าใส่ผมตอนที่ผม… แสดงว่าทำไม ดีใจใช่หรือเปล่าประโยคนี้ ต่อไปมีใบงานทดสอบความเข้าใจให้นักเรียนนะคะ เดี๋ยวเรามาทำใบงานกัน เดี๋ยวให้คุณครูวิชุดาแจกใบงาให้นักเรียนทำใบงานของตนเองนะคะ ใบงานเรื่องคำสรรพนามเห็นไหมลูกนะคะ จงเติมสรรพนามลงในช่องว่างนะคะ ให้เหมาะแก่ข้อความลงในช่องนะคะ จะมีเขาให้นักเรียนใส่แม่อย่าโกรธ… เลยนะจ๊ะ … สำนึกผิดแล้วใส่คำว่าอะไรเข้าไป นักเรียนจะใส่คำสรรพนามคำว่าอะไรใส่เข้าไป เวลานักเรียนคุยกับแม่นักเรียนใช้สรรพนามว่าอย่างไรลูกนะคะ ต่อไปข้อที่ 2 … ขอขอบคุณ … จุด ๆ ทั้งหลายที่มาแสดงน้ำใจในวันนี้ เราจะใส่คำว่าอะไร ข้อที่ 3 คน … เป็นครูต้องมีความอดทน นักเรียนลองดูนะเราจะใส่คำสรรพนามประเภทใดลงไปดีนะคะ ข้อที่ 4 เขาบูชาความรัก… ทำให้ตาบอด ใส่คำว่าอะไรนะ ให้นักเรียนดูข้อที่ 5 แปรงสีฟัน… ซื้อเมื่อวานนี้เป็นของโรงเรียนต่อไปข้อที่ 6, 7, 8, 9 และ 10 ให้นักเรียนทำ ต่อไปนะคะ จะเป็นใบงานหน้าที่ของคำสรรพนามนะคะนักเรียน นักเรียนคะ ใบงานที่ 2 นักเรียนฟังคุณครูค่ะ นักเรียนฟังคุณครูนะ ใบงานใบที่ 2 นะคะ เป็นเรื่องของหน้าที่ของคำสรรพนามใช่ไหมคะ ให้นักเรียนบอกชนิดและหน้าที่ของคำสรรพนามต่อไปนี้ มีประโยคมาให้ ให้นักเรียนบอกชนิดและหน้าที่ของคำสรรพนามในประโยคด้วยนะคะ นักเรียนถึงไหนแล้วเอ่ย ไหนใครทำเสร็จแล้วบ้าง เดี๋ยวเรามาเฉลยนะคะ เดี๋ยวเราจะเฉลยกัน นักเรียนเสร็จหรือยังเอ่ย นักเรียนเสร็จหรือยังเอ่ย ยังนะ นักเรียนคะ เหลือเวลาอีก 3 นาทีใช่ไหมลูก เดี๋ยวเรามาสรุปเรื่องนี้กันนะคะ นักเรียนวางปากกาลงหันหน้ามาหาคุณครูก่อนเร็ว ให้นักเรียนทำงานใบงานให้เรียบร้อยนะคะ และเดี๋ยวท้ายชั่วโมงนี่ แล้วเดี๋ญวมาเฉลยกันนะคะ คุณครูที่อยู่ปลายทางนะคะ ช่วยเฉลยให้นักเรียนที่อยู่ปลายทางด้วยนะคะ ชั่วโมงนี้ไมาทีนี้ก่อนที่จะหมดเวลานี่ เรามาสรุปความรู้ เรื่อง คำสรรพนามกันก่อนนะคะ คำสรรพนามคืออะไรลูก คำสรรพนามคืออะ</w:t>
      </w:r>
    </w:p>
    <w:p>
      <w:pPr>
        <w:pStyle w:val="BodyText"/>
      </w:pPr>
      <w:r>
        <w:t xml:space="preserve">(นักเรียน) คำที่ใช้เรียกแทนคำนาคำที่ใช้เรียกคำนามใช่ไหมคะ คำสรรพนาม มีกี่ประเภท 6 ประเภท ปร</w:t>
      </w:r>
    </w:p>
    <w:p>
      <w:pPr>
        <w:pStyle w:val="BodyText"/>
      </w:pPr>
      <w:r>
        <w:t xml:space="preserve">(คุณครูนิสาชล) 6 ประเภท ประเภทที่ 1</w:t>
      </w:r>
    </w:p>
    <w:p>
      <w:pPr>
        <w:pStyle w:val="BodyText"/>
      </w:pPr>
      <w:r>
        <w:t xml:space="preserve">(คุณครูนิสาชล) บุรุษสรรพนามแบ่งออกได้เป็น 3 ใช่ไหมคะ 3 มีอะไรบ้าง 1. สรรพนามบุรษที่ 1 ใช้แสรรพนามบุรุษที่ 2 ใช้แทน…</w:t>
      </w:r>
    </w:p>
    <w:p>
      <w:pPr>
        <w:pStyle w:val="BodyText"/>
      </w:pPr>
      <w:r>
        <w:t xml:space="preserve">(นักเรียน) ผู้ฟัง</w:t>
      </w:r>
    </w:p>
    <w:p>
      <w:pPr>
        <w:pStyle w:val="BodyText"/>
      </w:pPr>
      <w:r>
        <w:t xml:space="preserve">(คุณครูนิสาชล) ใช้แทนผู้ฟัง สรรพนามถูกกล่าวถึงนั่นเอง นักเรียนต้องใช้เราคุยกับเพื่อน คุยกับพ่อแม่นะคะ คุยกับคุณครูนะคะ คุยกับคนที่อายุเยอะกว่าเราต้องใช้สรรพนามในการพูดให้ถูกต้องสรรพนามชนิดที่ 2 ล่ะลูก</w:t>
      </w:r>
    </w:p>
    <w:p>
      <w:pPr>
        <w:pStyle w:val="BodyText"/>
      </w:pPr>
      <w:r>
        <w:t xml:space="preserve">(นักเรียน) พระพันธสรรพนาม เป็นอย่างไร</w:t>
      </w:r>
    </w:p>
    <w:p>
      <w:pPr>
        <w:pStyle w:val="BodyText"/>
      </w:pPr>
      <w:r>
        <w:t xml:space="preserve">(นักเรียน) เป็นสรรพยามที่ใช้เชื่อมประโยคนั่นเอง ใช่ไหมคะ ที่อยู่ในประโยค ใช้เชื่อมประโยค</w:t>
      </w:r>
    </w:p>
    <w:p>
      <w:pPr>
        <w:pStyle w:val="BodyText"/>
      </w:pPr>
      <w:r>
        <w:t xml:space="preserve">(นักเรียน) วิภาคสรรพนาม</w:t>
      </w:r>
    </w:p>
    <w:p>
      <w:pPr>
        <w:pStyle w:val="BodyText"/>
      </w:pPr>
      <w:r>
        <w:t xml:space="preserve">(คุณครูนิสาชล) เป็นอย่างแยกสว่น เป็นสรรพนามที่ใช้เด็กห้องนี้บ้างก็ทำงานใช่ไหมคะ บ้างก็หลับเห็นไหมคะ ประเภทที่ ที่เท่าไรแล้ว 4 ประเภทที่ 4 คือ นิยมสรรพนามเป็นอย่างไรเอ่ย เป็นนามที่ชี้เฉพาะเจาะจงนะคะ เช่น นี่ นั่น โน้น นะคะ อย่างนี้ อย่างนั้นนะคะ อย่างนี้ อย่างนั้นนะคะ ต่อไปประเภทที่ 5 นะคะ ประเภทที่ 5 เป็นสรรพนามที่</w:t>
      </w:r>
    </w:p>
    <w:p>
      <w:pPr>
        <w:pStyle w:val="BodyText"/>
      </w:pPr>
      <w:r>
        <w:t xml:space="preserve">(นักเรียน) เป็นคำนามทั่วไป</w:t>
      </w:r>
    </w:p>
    <w:p>
      <w:pPr>
        <w:pStyle w:val="BodyText"/>
      </w:pPr>
      <w:r>
        <w:t xml:space="preserve">(คุณครูนิสาชล) ทั่วไป ไม่เฉพาะเจาะจงใช่ไหม มีลักษณะประโยค เป็นคำถามใช่ไหมคะ แต่ไม่ต้องการคำตอบและมีอะไรอีก 6. เป็นปฤฉาสรรพยาม คำว่า</w:t>
      </w:r>
      <w:r>
        <w:t xml:space="preserve"> </w:t>
      </w:r>
      <w:r>
        <w:t xml:space="preserve">“</w:t>
      </w:r>
      <w:r>
        <w:t xml:space="preserve">ปฤจฉา</w:t>
      </w:r>
      <w:r>
        <w:t xml:space="preserve">”</w:t>
      </w:r>
      <w:r>
        <w:t xml:space="preserve"> </w:t>
      </w:r>
      <w:r>
        <w:t xml:space="preserve">คือ คำถคำถามที่ต้องการคำตอบนั่นเองนะคะ แล้วก็มีหน้าที่ของคำสรรพนามให้นักเรียนกลับไปทบทวนนะคะ แล้วเดี๋ยวเรามาเฉลยใบงานนี้กันนะคะ สำหรับชั่วโงนี้คุณครูขอฝากไว้เพียงเท่านี้นะคะ ขอให้นักเรียนกลับไปทบทวนความรู้เดิมของตนเองด้วย ว่าในวันนี้หรือชั่วโมงที่แล้วเรียนอะไรกันไปนะคะ วันนี้ขอบคุณนักเรียนนะคะ ปรบมือให้ตัวเองหน่อยนะคะ</w:t>
      </w:r>
    </w:p>
    <w:p>
      <w:pPr>
        <w:pStyle w:val="BodyText"/>
      </w:pPr>
      <w:r>
        <w:t xml:space="preserve">[เสียงปรบมือ] ขอให้นักเรียนตั้งใจเรียนแบบนี้นะคะ ทุก ๆ ชั่วโมงของคุณครูสวัสดีค่ะ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๖ คำสรรพนาม 5 ส.ค.64 (มีใบงานและใบความรู้)</dc:title>
  <dc:creator/>
  <cp:keywords/>
  <dcterms:created xsi:type="dcterms:W3CDTF">2022-05-24T08:49:52Z</dcterms:created>
  <dcterms:modified xsi:type="dcterms:W3CDTF">2022-05-24T0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4.00 น.</vt:lpwstr>
  </property>
  <property fmtid="{D5CDD505-2E9C-101B-9397-08002B2CF9AE}" pid="3" name="subtitle">
    <vt:lpwstr/>
  </property>
</Properties>
</file>